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747124" w14:textId="213F068E" w:rsidR="00611E1D" w:rsidRDefault="000D737F" w:rsidP="00A30A13">
      <w:pPr>
        <w:pStyle w:val="xmsonormal"/>
        <w:jc w:val="center"/>
        <w:rPr>
          <w:b/>
          <w:bCs/>
          <w:sz w:val="24"/>
          <w:szCs w:val="24"/>
        </w:rPr>
      </w:pPr>
      <w:r w:rsidRPr="00A30A13">
        <w:rPr>
          <w:b/>
          <w:bCs/>
          <w:sz w:val="24"/>
          <w:szCs w:val="24"/>
        </w:rPr>
        <w:t>Award</w:t>
      </w:r>
      <w:r w:rsidR="00611E1D" w:rsidRPr="00A30A13">
        <w:rPr>
          <w:b/>
          <w:bCs/>
          <w:sz w:val="24"/>
          <w:szCs w:val="24"/>
        </w:rPr>
        <w:t xml:space="preserve"> </w:t>
      </w:r>
      <w:r w:rsidRPr="00A30A13">
        <w:rPr>
          <w:b/>
          <w:bCs/>
          <w:sz w:val="24"/>
          <w:szCs w:val="24"/>
        </w:rPr>
        <w:t xml:space="preserve">Call </w:t>
      </w:r>
      <w:r w:rsidR="00611E1D" w:rsidRPr="00611E1D">
        <w:rPr>
          <w:b/>
          <w:bCs/>
          <w:sz w:val="24"/>
          <w:szCs w:val="24"/>
        </w:rPr>
        <w:t>e-notice circulation request form</w:t>
      </w:r>
    </w:p>
    <w:p w14:paraId="11465B42" w14:textId="77777777" w:rsidR="00611E1D" w:rsidRPr="00611E1D" w:rsidRDefault="00611E1D" w:rsidP="00611E1D">
      <w:pPr>
        <w:pStyle w:val="xmsonormal"/>
        <w:jc w:val="center"/>
        <w:rPr>
          <w:b/>
          <w:bCs/>
          <w:sz w:val="24"/>
          <w:szCs w:val="24"/>
        </w:rPr>
      </w:pPr>
    </w:p>
    <w:p w14:paraId="65073445" w14:textId="77777777" w:rsidR="00611E1D" w:rsidRDefault="00611E1D" w:rsidP="003629E6">
      <w:pPr>
        <w:pStyle w:val="xmsonormal"/>
      </w:pPr>
    </w:p>
    <w:p w14:paraId="0A797476" w14:textId="3897F24F" w:rsidR="00DA1024" w:rsidRDefault="00A30A13" w:rsidP="00B11FB2">
      <w:pPr>
        <w:pStyle w:val="xmsonormal"/>
      </w:pPr>
      <w:r>
        <w:t>Award</w:t>
      </w:r>
      <w:r w:rsidR="003629E6">
        <w:t xml:space="preserve"> Type (</w:t>
      </w:r>
      <w:r>
        <w:t>Technical/Volunteer</w:t>
      </w:r>
      <w:r w:rsidR="003629E6">
        <w:t>)</w:t>
      </w:r>
      <w:r w:rsidR="00B11FB2">
        <w:t>:</w:t>
      </w:r>
      <w:r w:rsidR="003629E6">
        <w:t xml:space="preserve"> </w:t>
      </w:r>
      <w:r>
        <w:t>-------------------</w:t>
      </w:r>
      <w:r w:rsidR="00DA1024">
        <w:t>--------------------------</w:t>
      </w:r>
      <w:r w:rsidR="003317E2">
        <w:t>-------------------------</w:t>
      </w:r>
      <w:r w:rsidR="00DA1024">
        <w:t>---------------</w:t>
      </w:r>
    </w:p>
    <w:p w14:paraId="02CFA5B4" w14:textId="77777777" w:rsidR="00DA1024" w:rsidRDefault="00DA1024" w:rsidP="003629E6">
      <w:pPr>
        <w:pStyle w:val="xmsonormal"/>
      </w:pPr>
    </w:p>
    <w:p w14:paraId="378A1489" w14:textId="303E90D1" w:rsidR="003629E6" w:rsidRDefault="00A30A13" w:rsidP="00A7636E">
      <w:pPr>
        <w:pStyle w:val="xmsonormal"/>
      </w:pPr>
      <w:r>
        <w:t xml:space="preserve">Award </w:t>
      </w:r>
      <w:r w:rsidR="00DA1024">
        <w:t>T</w:t>
      </w:r>
      <w:r w:rsidR="003629E6">
        <w:t>itle: -------------</w:t>
      </w:r>
      <w:r>
        <w:t>--</w:t>
      </w:r>
      <w:r w:rsidR="003629E6">
        <w:t>---------------------------------------------------------------------------</w:t>
      </w:r>
      <w:r w:rsidR="00DA1024">
        <w:t>--------------------------</w:t>
      </w:r>
    </w:p>
    <w:p w14:paraId="4742A0AA" w14:textId="77777777" w:rsidR="003629E6" w:rsidRDefault="003629E6" w:rsidP="003629E6">
      <w:pPr>
        <w:pStyle w:val="xmsonormal"/>
      </w:pPr>
    </w:p>
    <w:p w14:paraId="621A6BE1" w14:textId="69A7C35D" w:rsidR="003629E6" w:rsidRDefault="00FD78D0" w:rsidP="003629E6">
      <w:pPr>
        <w:pStyle w:val="xmsonormal"/>
      </w:pPr>
      <w:r>
        <w:t>Organising</w:t>
      </w:r>
      <w:r w:rsidR="003629E6">
        <w:t xml:space="preserve"> OU: -----------------------------------------------------------------------------------------------------------------</w:t>
      </w:r>
    </w:p>
    <w:p w14:paraId="2AA97393" w14:textId="77777777" w:rsidR="003629E6" w:rsidRDefault="003629E6" w:rsidP="003629E6">
      <w:pPr>
        <w:pStyle w:val="xmsonormal"/>
      </w:pPr>
    </w:p>
    <w:p w14:paraId="4D09E0C2" w14:textId="1E11FC0A" w:rsidR="00A30A13" w:rsidRDefault="00A30A13" w:rsidP="00A30A13">
      <w:pPr>
        <w:pStyle w:val="xmsonormal"/>
      </w:pPr>
      <w:r>
        <w:t xml:space="preserve">Eligibility: </w:t>
      </w:r>
      <w:r>
        <w:t>------------------</w:t>
      </w:r>
      <w:r>
        <w:t>-------</w:t>
      </w:r>
      <w:r>
        <w:t>-----------------------------------------------------------------------------------------------</w:t>
      </w:r>
    </w:p>
    <w:p w14:paraId="6648E2F6" w14:textId="39309C77" w:rsidR="00A30A13" w:rsidRDefault="00A30A13" w:rsidP="00A7636E">
      <w:pPr>
        <w:pStyle w:val="xmsonormal"/>
      </w:pPr>
    </w:p>
    <w:p w14:paraId="02F85106" w14:textId="0E657F6E" w:rsidR="00A30A13" w:rsidRDefault="00A30A13" w:rsidP="00CF7000">
      <w:pPr>
        <w:pStyle w:val="xmsonormal"/>
      </w:pPr>
      <w:r>
        <w:t>Criteria</w:t>
      </w:r>
      <w:r w:rsidR="00CF7000">
        <w:t>/Basis of Selection</w:t>
      </w:r>
      <w:r>
        <w:t>:</w:t>
      </w:r>
      <w:r w:rsidRPr="00A30A13">
        <w:t xml:space="preserve"> </w:t>
      </w:r>
      <w:r>
        <w:t>--------------------</w:t>
      </w:r>
      <w:r w:rsidR="00CF7000">
        <w:t>--</w:t>
      </w:r>
      <w:bookmarkStart w:id="0" w:name="_GoBack"/>
      <w:bookmarkEnd w:id="0"/>
      <w:r>
        <w:t>-------------</w:t>
      </w:r>
      <w:r>
        <w:t>--</w:t>
      </w:r>
      <w:r>
        <w:t>-------------------------------------------------------------</w:t>
      </w:r>
    </w:p>
    <w:p w14:paraId="53374EBF" w14:textId="77777777" w:rsidR="00A30A13" w:rsidRDefault="00A30A13" w:rsidP="00A7636E">
      <w:pPr>
        <w:pStyle w:val="xmsonormal"/>
      </w:pPr>
    </w:p>
    <w:p w14:paraId="6436E8A3" w14:textId="2987A370" w:rsidR="00A30A13" w:rsidRDefault="00A30A13" w:rsidP="00A30A13">
      <w:pPr>
        <w:pStyle w:val="xmsonormal"/>
      </w:pPr>
      <w:r>
        <w:t xml:space="preserve">Application Process: </w:t>
      </w:r>
      <w:r>
        <w:t>----------------------------------------------------------------------------------------------------------</w:t>
      </w:r>
    </w:p>
    <w:p w14:paraId="754660B1" w14:textId="4EBDD8E7" w:rsidR="00A30A13" w:rsidRDefault="00A30A13" w:rsidP="00A7636E">
      <w:pPr>
        <w:pStyle w:val="xmsonormal"/>
      </w:pPr>
    </w:p>
    <w:p w14:paraId="5395BA95" w14:textId="4DE610AC" w:rsidR="00A30A13" w:rsidRDefault="00A30A13" w:rsidP="00A30A13">
      <w:pPr>
        <w:pStyle w:val="xmsonormal"/>
      </w:pPr>
      <w:r>
        <w:t xml:space="preserve">Timeline: </w:t>
      </w:r>
      <w:r>
        <w:t>------------------------------------------------------------------------------------------------------------------------</w:t>
      </w:r>
    </w:p>
    <w:p w14:paraId="0D60334A" w14:textId="3E9C48E4" w:rsidR="00A30A13" w:rsidRDefault="00A30A13" w:rsidP="00A7636E">
      <w:pPr>
        <w:pStyle w:val="xmsonormal"/>
      </w:pPr>
    </w:p>
    <w:p w14:paraId="26C6BE8B" w14:textId="3188A08E" w:rsidR="00A30A13" w:rsidRDefault="00A30A13" w:rsidP="00A30A13">
      <w:pPr>
        <w:pStyle w:val="xmsonormal"/>
      </w:pPr>
      <w:r>
        <w:t xml:space="preserve">Contact person: </w:t>
      </w:r>
      <w:r>
        <w:t>----------------------------------------------------------------------------------------------------------------</w:t>
      </w:r>
    </w:p>
    <w:p w14:paraId="0CA536B6" w14:textId="1E3DE27C" w:rsidR="00A30A13" w:rsidRDefault="00A30A13" w:rsidP="00A7636E">
      <w:pPr>
        <w:pStyle w:val="xmsonormal"/>
      </w:pPr>
    </w:p>
    <w:sectPr w:rsidR="00A30A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3600E2" w14:textId="77777777" w:rsidR="005E6C83" w:rsidRDefault="005E6C83" w:rsidP="00DA1024">
      <w:pPr>
        <w:spacing w:after="0" w:line="240" w:lineRule="auto"/>
      </w:pPr>
      <w:r>
        <w:separator/>
      </w:r>
    </w:p>
  </w:endnote>
  <w:endnote w:type="continuationSeparator" w:id="0">
    <w:p w14:paraId="44B65ED8" w14:textId="77777777" w:rsidR="005E6C83" w:rsidRDefault="005E6C83" w:rsidP="00DA10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2B3ECA" w14:textId="77777777" w:rsidR="005E6C83" w:rsidRDefault="005E6C83" w:rsidP="00DA1024">
      <w:pPr>
        <w:spacing w:after="0" w:line="240" w:lineRule="auto"/>
      </w:pPr>
      <w:r>
        <w:separator/>
      </w:r>
    </w:p>
  </w:footnote>
  <w:footnote w:type="continuationSeparator" w:id="0">
    <w:p w14:paraId="5CB4F42D" w14:textId="77777777" w:rsidR="005E6C83" w:rsidRDefault="005E6C83" w:rsidP="00DA10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1NLWwMLIwNDS2sDBX0lEKTi0uzszPAykwrAUAdWksaiwAAAA="/>
  </w:docVars>
  <w:rsids>
    <w:rsidRoot w:val="00987E67"/>
    <w:rsid w:val="000D737F"/>
    <w:rsid w:val="00194C56"/>
    <w:rsid w:val="002A58A1"/>
    <w:rsid w:val="003317E2"/>
    <w:rsid w:val="003629E6"/>
    <w:rsid w:val="005E6C83"/>
    <w:rsid w:val="00611E1D"/>
    <w:rsid w:val="00861D10"/>
    <w:rsid w:val="00987E67"/>
    <w:rsid w:val="00A30A13"/>
    <w:rsid w:val="00A7636E"/>
    <w:rsid w:val="00A7799C"/>
    <w:rsid w:val="00B11FB2"/>
    <w:rsid w:val="00B7598C"/>
    <w:rsid w:val="00CF7000"/>
    <w:rsid w:val="00DA1024"/>
    <w:rsid w:val="00FD7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6C42F1"/>
  <w15:chartTrackingRefBased/>
  <w15:docId w15:val="{E13BDA2A-0E42-43D7-88E2-DC0DB0778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3629E6"/>
    <w:pPr>
      <w:spacing w:after="0" w:line="240" w:lineRule="auto"/>
    </w:pPr>
    <w:rPr>
      <w:rFonts w:ascii="Calibri" w:hAnsi="Calibri" w:cs="Calibri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DA10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1024"/>
  </w:style>
  <w:style w:type="paragraph" w:styleId="Footer">
    <w:name w:val="footer"/>
    <w:basedOn w:val="Normal"/>
    <w:link w:val="FooterChar"/>
    <w:uiPriority w:val="99"/>
    <w:unhideWhenUsed/>
    <w:rsid w:val="00DA10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10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32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3970B7059A4A4AA4776DD28FEC0024" ma:contentTypeVersion="13" ma:contentTypeDescription="Create a new document." ma:contentTypeScope="" ma:versionID="8ad68b2767360b3c3f2c40d6a14e943f">
  <xsd:schema xmlns:xsd="http://www.w3.org/2001/XMLSchema" xmlns:xs="http://www.w3.org/2001/XMLSchema" xmlns:p="http://schemas.microsoft.com/office/2006/metadata/properties" xmlns:ns3="c6810c5f-e758-43f7-aa67-7ed79b357e17" xmlns:ns4="0365183a-966c-4cac-aed7-ec0be1216eb8" targetNamespace="http://schemas.microsoft.com/office/2006/metadata/properties" ma:root="true" ma:fieldsID="29ac61e45f06eb682b23108741290c97" ns3:_="" ns4:_="">
    <xsd:import namespace="c6810c5f-e758-43f7-aa67-7ed79b357e17"/>
    <xsd:import namespace="0365183a-966c-4cac-aed7-ec0be1216e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10c5f-e758-43f7-aa67-7ed79b357e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5183a-966c-4cac-aed7-ec0be1216eb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CCC8855-5BFB-4917-BA81-1BBF8A5D4E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10c5f-e758-43f7-aa67-7ed79b357e17"/>
    <ds:schemaRef ds:uri="0365183a-966c-4cac-aed7-ec0be1216e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55922E-9E59-4380-847F-75BDE599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27A239-9B5B-44C0-AB72-26D69BE59F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oeb</dc:creator>
  <cp:keywords/>
  <dc:description/>
  <cp:lastModifiedBy>Farhad Shahnia</cp:lastModifiedBy>
  <cp:revision>5</cp:revision>
  <dcterms:created xsi:type="dcterms:W3CDTF">2021-02-22T08:22:00Z</dcterms:created>
  <dcterms:modified xsi:type="dcterms:W3CDTF">2021-02-22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3970B7059A4A4AA4776DD28FEC0024</vt:lpwstr>
  </property>
</Properties>
</file>